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7659A" w14:textId="79555DB6" w:rsidR="00492AD0" w:rsidRDefault="009E1CB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948841D" wp14:editId="65CCB555">
                <wp:simplePos x="0" y="0"/>
                <wp:positionH relativeFrom="column">
                  <wp:posOffset>-3781742</wp:posOffset>
                </wp:positionH>
                <wp:positionV relativeFrom="paragraph">
                  <wp:posOffset>2389822</wp:posOffset>
                </wp:positionV>
                <wp:extent cx="6123940" cy="352425"/>
                <wp:effectExtent l="0" t="0" r="318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6123940" cy="352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B556E" w14:textId="265497B8" w:rsidR="00C511A5" w:rsidRPr="009E1CB0" w:rsidRDefault="00A508E5">
                            <w:pPr>
                              <w:rPr>
                                <w:color w:val="4472C4" w:themeColor="accen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1CB0">
                              <w:rPr>
                                <w:color w:val="4472C4" w:themeColor="accent1"/>
                                <w:sz w:val="20"/>
                                <w:szCs w:val="20"/>
                                <w:lang w:val="en-US"/>
                              </w:rPr>
                              <w:t>__id__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4884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97.75pt;margin-top:188.15pt;width:482.2pt;height:27.75pt;rotation:-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" filled="f" stroked="f">
                <v:textbox>
                  <w:txbxContent>
                    <w:p w14:paraId="3FCB556E" w14:textId="265497B8" w:rsidR="00C511A5" w:rsidRPr="009E1CB0" w:rsidRDefault="00A508E5">
                      <w:pPr>
                        <w:rPr>
                          <w:color w:val="4472C4" w:themeColor="accent1"/>
                          <w:sz w:val="20"/>
                          <w:szCs w:val="20"/>
                          <w:lang w:val="en-US"/>
                        </w:rPr>
                      </w:pPr>
                      <w:r w:rsidRPr="009E1CB0">
                        <w:rPr>
                          <w:color w:val="4472C4" w:themeColor="accent1"/>
                          <w:sz w:val="20"/>
                          <w:szCs w:val="20"/>
                          <w:lang w:val="en-US"/>
                        </w:rPr>
                        <w:t>__id__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</w:p>
    <w:sectPr w:rsidR="00492A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rC0MDE1Njc2MDdS0lEKTi0uzszPAykwrgUATm16HywAAAA="/>
  </w:docVars>
  <w:rsids>
    <w:rsidRoot w:val="00E03095"/>
    <w:rsid w:val="000B5FF9"/>
    <w:rsid w:val="00492AD0"/>
    <w:rsid w:val="009E1CB0"/>
    <w:rsid w:val="00A508E5"/>
    <w:rsid w:val="00C511A5"/>
    <w:rsid w:val="00E03095"/>
    <w:rsid w:val="00F80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A579FC7"/>
  <w15:chartTrackingRefBased/>
  <w15:docId w15:val="{05D1C5D7-1E66-4EE5-BF66-D2F77905F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E1CB0"/>
    <w:rPr>
      <w:rFonts w:ascii="Calibri-Bold" w:hAnsi="Calibri-Bold" w:hint="default"/>
      <w:b/>
      <w:bCs/>
      <w:i w:val="0"/>
      <w:iCs w:val="0"/>
      <w:color w:val="0070C0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6</cp:revision>
  <dcterms:created xsi:type="dcterms:W3CDTF">2021-11-04T17:36:00Z</dcterms:created>
  <dcterms:modified xsi:type="dcterms:W3CDTF">2021-11-04T22:13:00Z</dcterms:modified>
</cp:coreProperties>
</file>